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38D526DC" w:rsidR="00B770F1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P</w:t>
      </w:r>
      <w:r w:rsidR="00112B62">
        <w:rPr>
          <w:rFonts w:cstheme="minorHAnsi"/>
        </w:rPr>
        <w:t>UBLICZNĄ OBRONĘ ROZPRAWY DOKTORSKIEJ</w:t>
      </w:r>
    </w:p>
    <w:p w14:paraId="00EAE354" w14:textId="3E27E138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0B764838" w:rsidR="00F23116" w:rsidRPr="00C04481" w:rsidRDefault="00112B62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. inż. </w:t>
      </w:r>
      <w:r w:rsidR="00D45760">
        <w:rPr>
          <w:rFonts w:cstheme="minorHAnsi"/>
          <w:b/>
          <w:sz w:val="24"/>
          <w:szCs w:val="24"/>
        </w:rPr>
        <w:t>Piotra Białczaka</w:t>
      </w:r>
    </w:p>
    <w:p w14:paraId="69D538A5" w14:textId="1F00A2BE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</w:t>
      </w:r>
      <w:r w:rsidRPr="00D31CA5">
        <w:rPr>
          <w:rFonts w:cstheme="minorHAnsi"/>
        </w:rPr>
        <w:t xml:space="preserve">dniu </w:t>
      </w:r>
      <w:r w:rsidR="00D31CA5" w:rsidRPr="00D31CA5">
        <w:rPr>
          <w:rFonts w:cstheme="minorHAnsi"/>
          <w:b/>
          <w:bCs/>
        </w:rPr>
        <w:t xml:space="preserve">4 kwietnia </w:t>
      </w:r>
      <w:r w:rsidRPr="00D31CA5">
        <w:rPr>
          <w:rFonts w:cstheme="minorHAnsi"/>
          <w:b/>
          <w:bCs/>
        </w:rPr>
        <w:t>202</w:t>
      </w:r>
      <w:r w:rsidR="00C46D16" w:rsidRPr="00D31CA5">
        <w:rPr>
          <w:rFonts w:cstheme="minorHAnsi"/>
          <w:b/>
          <w:bCs/>
        </w:rPr>
        <w:t>3</w:t>
      </w:r>
      <w:r w:rsidRPr="00D31CA5">
        <w:rPr>
          <w:rFonts w:cstheme="minorHAnsi"/>
          <w:b/>
          <w:bCs/>
        </w:rPr>
        <w:t xml:space="preserve"> roku</w:t>
      </w:r>
      <w:r w:rsidR="00461AF1" w:rsidRPr="00D31CA5">
        <w:rPr>
          <w:rFonts w:cstheme="minorHAnsi"/>
          <w:b/>
          <w:bCs/>
        </w:rPr>
        <w:t>,</w:t>
      </w:r>
      <w:r w:rsidRPr="00D31CA5">
        <w:rPr>
          <w:rFonts w:cstheme="minorHAnsi"/>
        </w:rPr>
        <w:t xml:space="preserve"> o godzinie </w:t>
      </w:r>
      <w:r w:rsidR="00D31CA5" w:rsidRPr="00D31CA5">
        <w:rPr>
          <w:rFonts w:cstheme="minorHAnsi"/>
          <w:b/>
          <w:bCs/>
        </w:rPr>
        <w:t>11:</w:t>
      </w:r>
      <w:r w:rsidR="00EE56FF" w:rsidRPr="00D31CA5">
        <w:rPr>
          <w:rFonts w:cstheme="minorHAnsi"/>
          <w:b/>
          <w:bCs/>
        </w:rPr>
        <w:t xml:space="preserve">00 </w:t>
      </w:r>
      <w:r w:rsidR="00A80402" w:rsidRPr="00D31CA5">
        <w:rPr>
          <w:rFonts w:cstheme="minorHAnsi"/>
        </w:rPr>
        <w:t xml:space="preserve">w trybie </w:t>
      </w:r>
      <w:r w:rsidR="00D91968" w:rsidRPr="00D31CA5">
        <w:rPr>
          <w:rFonts w:cstheme="minorHAnsi"/>
        </w:rPr>
        <w:t>zdalnym</w:t>
      </w:r>
      <w:r w:rsidR="007A5531">
        <w:rPr>
          <w:rFonts w:cstheme="minorHAnsi"/>
          <w:vertAlign w:val="superscript"/>
        </w:rPr>
        <w:t xml:space="preserve"> </w:t>
      </w:r>
    </w:p>
    <w:p w14:paraId="33EAF49F" w14:textId="65A947EF" w:rsidR="00B770F1" w:rsidRPr="001A1E5B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1A1E5B">
        <w:rPr>
          <w:rFonts w:cstheme="minorHAnsi"/>
        </w:rPr>
        <w:t>Temat rozprawy:</w:t>
      </w:r>
    </w:p>
    <w:p w14:paraId="57B75A11" w14:textId="5CCFA688" w:rsidR="00B770F1" w:rsidRPr="001A1E5B" w:rsidRDefault="003F3C1D" w:rsidP="001650B6">
      <w:pPr>
        <w:pStyle w:val="Nagwek1"/>
        <w:ind w:left="42" w:right="7"/>
        <w:rPr>
          <w:rFonts w:cstheme="minorHAnsi"/>
          <w:b w:val="0"/>
          <w:bCs/>
          <w:i w:val="0"/>
          <w:sz w:val="22"/>
          <w:szCs w:val="22"/>
        </w:rPr>
      </w:pPr>
      <w:r w:rsidRPr="001A1E5B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>„</w:t>
      </w:r>
      <w:r w:rsidR="001650B6" w:rsidRPr="001650B6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>Wykorzystanie protokołu HTTP do identyfikacji i klasyfikacji złośliwego</w:t>
      </w:r>
      <w:r w:rsidR="00D31CA5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 xml:space="preserve"> </w:t>
      </w:r>
      <w:r w:rsidR="001650B6" w:rsidRPr="001650B6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>oprogramowania</w:t>
      </w:r>
      <w:r w:rsidR="00B13832">
        <w:rPr>
          <w:b w:val="0"/>
          <w:bCs/>
          <w:i w:val="0"/>
          <w:iCs/>
          <w:color w:val="auto"/>
          <w:sz w:val="24"/>
          <w:szCs w:val="24"/>
        </w:rPr>
        <w:t>”</w:t>
      </w:r>
    </w:p>
    <w:p w14:paraId="3ECC7C84" w14:textId="77777777" w:rsidR="002C5E9D" w:rsidRPr="001A1E5B" w:rsidRDefault="002C5E9D" w:rsidP="00A8199E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iCs/>
          <w:sz w:val="22"/>
          <w:szCs w:val="22"/>
        </w:rPr>
      </w:pPr>
    </w:p>
    <w:p w14:paraId="30072401" w14:textId="26F4860F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Promotor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Pr="001A1E5B">
        <w:rPr>
          <w:rFonts w:asciiTheme="minorHAnsi" w:hAnsiTheme="minorHAnsi" w:cs="Arial"/>
          <w:sz w:val="22"/>
          <w:szCs w:val="22"/>
        </w:rPr>
        <w:t>dr hab. inż.</w:t>
      </w:r>
      <w:r w:rsidR="00D45760">
        <w:rPr>
          <w:rFonts w:asciiTheme="minorHAnsi" w:hAnsiTheme="minorHAnsi" w:cs="Arial"/>
          <w:sz w:val="22"/>
          <w:szCs w:val="22"/>
        </w:rPr>
        <w:t xml:space="preserve"> </w:t>
      </w:r>
      <w:r w:rsidR="001650B6">
        <w:rPr>
          <w:rFonts w:asciiTheme="minorHAnsi" w:hAnsiTheme="minorHAnsi" w:cs="Arial"/>
          <w:sz w:val="22"/>
          <w:szCs w:val="22"/>
        </w:rPr>
        <w:t>Wojciech Mazurczyk</w:t>
      </w:r>
      <w:r w:rsidR="00AD1F41">
        <w:rPr>
          <w:rFonts w:asciiTheme="minorHAnsi" w:hAnsiTheme="minorHAnsi" w:cs="Arial"/>
          <w:sz w:val="22"/>
          <w:szCs w:val="22"/>
        </w:rPr>
        <w:t>, prof. uczelni</w:t>
      </w:r>
      <w:r w:rsidRPr="001A1E5B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0E6E41EC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rof. 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dr hab. inż. </w:t>
      </w:r>
      <w:r w:rsidR="00672C6F" w:rsidRPr="00672C6F">
        <w:rPr>
          <w:rFonts w:asciiTheme="minorHAnsi" w:hAnsiTheme="minorHAnsi" w:cstheme="minorHAnsi"/>
          <w:sz w:val="22"/>
          <w:szCs w:val="22"/>
        </w:rPr>
        <w:t xml:space="preserve">Sławomir </w:t>
      </w:r>
      <w:proofErr w:type="spellStart"/>
      <w:r w:rsidR="00672C6F" w:rsidRPr="00672C6F">
        <w:rPr>
          <w:rFonts w:asciiTheme="minorHAnsi" w:hAnsiTheme="minorHAnsi" w:cstheme="minorHAnsi"/>
          <w:sz w:val="22"/>
          <w:szCs w:val="22"/>
        </w:rPr>
        <w:t>Sujecki</w:t>
      </w:r>
      <w:proofErr w:type="spellEnd"/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D22523" w:rsidRPr="001A1E5B">
        <w:rPr>
          <w:rFonts w:asciiTheme="minorHAnsi" w:hAnsiTheme="minorHAnsi" w:cstheme="minorHAnsi"/>
          <w:sz w:val="22"/>
          <w:szCs w:val="22"/>
        </w:rPr>
        <w:t>–</w:t>
      </w:r>
      <w:r w:rsidR="0027328D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olitechnika </w:t>
      </w:r>
      <w:r w:rsidR="00360FC7">
        <w:rPr>
          <w:rFonts w:asciiTheme="minorHAnsi" w:hAnsiTheme="minorHAnsi" w:cstheme="minorHAnsi"/>
          <w:sz w:val="22"/>
          <w:szCs w:val="22"/>
        </w:rPr>
        <w:t>Wrocławska</w:t>
      </w:r>
    </w:p>
    <w:p w14:paraId="331F8A86" w14:textId="641A90EA" w:rsidR="00B770F1" w:rsidRPr="001A1E5B" w:rsidRDefault="00DD3F71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 xml:space="preserve">dr hab. </w:t>
      </w:r>
      <w:r w:rsidR="00E423CB" w:rsidRPr="001A1E5B">
        <w:rPr>
          <w:rFonts w:asciiTheme="minorHAnsi" w:hAnsiTheme="minorHAnsi" w:cstheme="minorHAnsi"/>
          <w:sz w:val="22"/>
          <w:szCs w:val="22"/>
        </w:rPr>
        <w:t>i</w:t>
      </w:r>
      <w:r w:rsidRPr="001A1E5B">
        <w:rPr>
          <w:rFonts w:asciiTheme="minorHAnsi" w:hAnsiTheme="minorHAnsi" w:cstheme="minorHAnsi"/>
          <w:sz w:val="22"/>
          <w:szCs w:val="22"/>
        </w:rPr>
        <w:t>nż.</w:t>
      </w:r>
      <w:r w:rsidR="00CC12BB">
        <w:rPr>
          <w:rFonts w:asciiTheme="minorHAnsi" w:hAnsiTheme="minorHAnsi" w:cstheme="minorHAnsi"/>
          <w:sz w:val="22"/>
          <w:szCs w:val="22"/>
        </w:rPr>
        <w:t xml:space="preserve"> </w:t>
      </w:r>
      <w:r w:rsidR="00317EE0">
        <w:rPr>
          <w:rFonts w:asciiTheme="minorHAnsi" w:hAnsiTheme="minorHAnsi" w:cstheme="minorHAnsi"/>
          <w:sz w:val="22"/>
          <w:szCs w:val="22"/>
        </w:rPr>
        <w:t>Rafał Kozik,</w:t>
      </w:r>
      <w:r w:rsidR="00AD1F41">
        <w:rPr>
          <w:rFonts w:asciiTheme="minorHAnsi" w:hAnsiTheme="minorHAnsi" w:cstheme="minorHAnsi"/>
          <w:sz w:val="22"/>
          <w:szCs w:val="22"/>
        </w:rPr>
        <w:t xml:space="preserve"> prof. uczelni</w:t>
      </w:r>
      <w:r w:rsidRPr="001A1E5B">
        <w:rPr>
          <w:rFonts w:asciiTheme="minorHAnsi" w:hAnsiTheme="minorHAnsi" w:cstheme="minorHAnsi"/>
          <w:sz w:val="22"/>
          <w:szCs w:val="22"/>
        </w:rPr>
        <w:t xml:space="preserve"> – </w:t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olitechnika </w:t>
      </w:r>
      <w:r w:rsidR="00317EE0">
        <w:rPr>
          <w:rFonts w:asciiTheme="minorHAnsi" w:hAnsiTheme="minorHAnsi" w:cstheme="minorHAnsi"/>
          <w:sz w:val="22"/>
          <w:szCs w:val="22"/>
        </w:rPr>
        <w:t>Bydgoska</w:t>
      </w:r>
    </w:p>
    <w:p w14:paraId="243D02BF" w14:textId="0FA2259D" w:rsid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1A1E5B">
        <w:rPr>
          <w:rFonts w:eastAsia="Times New Roman" w:cstheme="minorHAnsi"/>
          <w:color w:val="00000A"/>
          <w:sz w:val="20"/>
          <w:szCs w:val="20"/>
        </w:rPr>
        <w:t xml:space="preserve">Obrona odbędzie się </w:t>
      </w:r>
      <w:r w:rsidR="009F2147" w:rsidRPr="001A1E5B">
        <w:rPr>
          <w:rFonts w:eastAsia="Times New Roman" w:cstheme="minorHAnsi"/>
          <w:color w:val="00000A"/>
          <w:sz w:val="20"/>
          <w:szCs w:val="20"/>
        </w:rPr>
        <w:t xml:space="preserve">zdalnie na platformie </w:t>
      </w:r>
      <w:r w:rsidR="00D91968" w:rsidRPr="001A1E5B">
        <w:rPr>
          <w:rFonts w:eastAsia="Times New Roman" w:cstheme="minorHAnsi"/>
          <w:color w:val="00000A"/>
          <w:sz w:val="20"/>
          <w:szCs w:val="20"/>
        </w:rPr>
        <w:t xml:space="preserve">MS </w:t>
      </w:r>
      <w:proofErr w:type="spellStart"/>
      <w:r w:rsidR="00D91968" w:rsidRPr="001A1E5B">
        <w:rPr>
          <w:rFonts w:eastAsia="Times New Roman" w:cstheme="minorHAnsi"/>
          <w:color w:val="00000A"/>
          <w:sz w:val="20"/>
          <w:szCs w:val="20"/>
        </w:rPr>
        <w:t>Teams</w:t>
      </w:r>
      <w:proofErr w:type="spellEnd"/>
      <w:r w:rsidR="00D31CA5">
        <w:rPr>
          <w:rFonts w:eastAsia="Times New Roman" w:cstheme="minorHAnsi"/>
          <w:color w:val="00000A"/>
          <w:sz w:val="20"/>
          <w:szCs w:val="20"/>
        </w:rPr>
        <w:t>.</w:t>
      </w:r>
      <w:r w:rsidRPr="00D15660">
        <w:rPr>
          <w:rFonts w:eastAsia="Times New Roman" w:cstheme="minorHAnsi"/>
          <w:color w:val="00000A"/>
          <w:sz w:val="20"/>
          <w:szCs w:val="20"/>
        </w:rPr>
        <w:t xml:space="preserve"> Osoby</w:t>
      </w:r>
      <w:r>
        <w:rPr>
          <w:rFonts w:eastAsia="Times New Roman" w:cstheme="minorHAnsi"/>
          <w:color w:val="00000A"/>
          <w:sz w:val="20"/>
          <w:szCs w:val="20"/>
        </w:rPr>
        <w:t xml:space="preserve"> zainteresowane uczestnictwem w obronie proszone są o zgłoszenie chęci uczestnictwa w formie elektronicznej na adres sekretarza komisji: </w:t>
      </w:r>
      <w:r w:rsidR="00AA33F9">
        <w:rPr>
          <w:rFonts w:eastAsia="Times New Roman" w:cstheme="minorHAnsi"/>
          <w:color w:val="00000A"/>
          <w:sz w:val="20"/>
          <w:szCs w:val="20"/>
        </w:rPr>
        <w:t>dr hab. inż.</w:t>
      </w:r>
      <w:r w:rsidR="00180436">
        <w:rPr>
          <w:rFonts w:eastAsia="Times New Roman" w:cstheme="minorHAnsi"/>
          <w:color w:val="00000A"/>
          <w:sz w:val="20"/>
          <w:szCs w:val="20"/>
        </w:rPr>
        <w:t xml:space="preserve"> Andrzeja Bęben</w:t>
      </w:r>
      <w:r w:rsidR="00D31CA5">
        <w:rPr>
          <w:rFonts w:eastAsia="Times New Roman" w:cstheme="minorHAnsi"/>
          <w:color w:val="00000A"/>
          <w:sz w:val="20"/>
          <w:szCs w:val="20"/>
        </w:rPr>
        <w:t xml:space="preserve">, </w:t>
      </w:r>
      <w:r>
        <w:rPr>
          <w:rFonts w:eastAsia="Times New Roman" w:cstheme="minorHAnsi"/>
          <w:color w:val="00000A"/>
          <w:sz w:val="20"/>
          <w:szCs w:val="20"/>
        </w:rPr>
        <w:t>email:</w:t>
      </w:r>
      <w:r w:rsidR="00F561A6">
        <w:rPr>
          <w:rFonts w:eastAsia="Times New Roman" w:cstheme="minorHAnsi"/>
          <w:color w:val="00000A"/>
          <w:sz w:val="20"/>
          <w:szCs w:val="20"/>
        </w:rPr>
        <w:t xml:space="preserve"> </w:t>
      </w:r>
      <w:hyperlink r:id="rId4" w:history="1">
        <w:r w:rsidR="00F561A6" w:rsidRPr="00BD3C33">
          <w:rPr>
            <w:rStyle w:val="Hipercze"/>
            <w:rFonts w:eastAsia="Times New Roman" w:cstheme="minorHAnsi"/>
            <w:sz w:val="20"/>
            <w:szCs w:val="20"/>
          </w:rPr>
          <w:t>andrzej.beben@pw.edu.pl</w:t>
        </w:r>
      </w:hyperlink>
      <w:r w:rsidR="00077083">
        <w:rPr>
          <w:sz w:val="20"/>
          <w:szCs w:val="20"/>
          <w:shd w:val="clear" w:color="auto" w:fill="FFFFFF"/>
        </w:rPr>
        <w:t>,</w:t>
      </w:r>
      <w:r w:rsidR="00313B6D">
        <w:t xml:space="preserve"> </w:t>
      </w:r>
      <w:r w:rsidR="00AA33F9" w:rsidRPr="00D31CA5">
        <w:rPr>
          <w:rFonts w:eastAsia="Times New Roman" w:cstheme="minorHAnsi"/>
          <w:color w:val="00000A"/>
          <w:sz w:val="20"/>
          <w:szCs w:val="20"/>
        </w:rPr>
        <w:t>do</w:t>
      </w:r>
      <w:r w:rsidRPr="00D31CA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445D6" w:rsidRPr="00D31CA5">
        <w:rPr>
          <w:rFonts w:eastAsia="Times New Roman" w:cstheme="minorHAnsi"/>
          <w:color w:val="00000A"/>
          <w:sz w:val="20"/>
          <w:szCs w:val="20"/>
        </w:rPr>
        <w:t xml:space="preserve">dnia </w:t>
      </w:r>
      <w:r w:rsidR="00D31CA5" w:rsidRPr="00D31CA5">
        <w:rPr>
          <w:rFonts w:eastAsia="Times New Roman" w:cstheme="minorHAnsi"/>
          <w:color w:val="00000A"/>
          <w:sz w:val="20"/>
          <w:szCs w:val="20"/>
        </w:rPr>
        <w:t>3.04.2023 r., g</w:t>
      </w:r>
      <w:r w:rsidR="00E423CB" w:rsidRPr="00D31CA5">
        <w:rPr>
          <w:rFonts w:eastAsia="Times New Roman" w:cstheme="minorHAnsi"/>
          <w:color w:val="00000A"/>
          <w:sz w:val="20"/>
          <w:szCs w:val="20"/>
        </w:rPr>
        <w:t>odz.</w:t>
      </w:r>
      <w:r w:rsidR="001E4815" w:rsidRPr="00D31CA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D31CA5" w:rsidRPr="00D31CA5">
        <w:rPr>
          <w:rFonts w:eastAsia="Times New Roman" w:cstheme="minorHAnsi"/>
          <w:color w:val="00000A"/>
          <w:sz w:val="20"/>
          <w:szCs w:val="20"/>
        </w:rPr>
        <w:t>23</w:t>
      </w:r>
      <w:r w:rsidR="001E4815" w:rsidRPr="00D31CA5">
        <w:rPr>
          <w:rFonts w:eastAsia="Times New Roman" w:cstheme="minorHAnsi"/>
          <w:color w:val="00000A"/>
          <w:sz w:val="20"/>
          <w:szCs w:val="20"/>
        </w:rPr>
        <w:t>:</w:t>
      </w:r>
      <w:r w:rsidR="00D31CA5" w:rsidRPr="00D31CA5">
        <w:rPr>
          <w:rFonts w:eastAsia="Times New Roman" w:cstheme="minorHAnsi"/>
          <w:color w:val="00000A"/>
          <w:sz w:val="20"/>
          <w:szCs w:val="20"/>
        </w:rPr>
        <w:t>59</w:t>
      </w:r>
      <w:r w:rsidR="001E4815" w:rsidRPr="00D31CA5">
        <w:rPr>
          <w:rFonts w:eastAsia="Times New Roman" w:cstheme="minorHAnsi"/>
          <w:color w:val="00000A"/>
          <w:sz w:val="20"/>
          <w:szCs w:val="20"/>
        </w:rPr>
        <w:t>.</w:t>
      </w:r>
    </w:p>
    <w:p w14:paraId="37CF2101" w14:textId="376B237B" w:rsidR="00B770F1" w:rsidRP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56652258" w14:textId="3F95F159" w:rsidR="00122404" w:rsidRDefault="00112B62" w:rsidP="00122404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hyperlink r:id="rId5" w:history="1">
        <w:r w:rsidR="00AF0AEF" w:rsidRPr="00AF0AEF">
          <w:rPr>
            <w:rStyle w:val="Hipercze"/>
            <w:sz w:val="18"/>
            <w:szCs w:val="18"/>
          </w:rPr>
          <w:t>https://www.bip.p</w:t>
        </w:r>
        <w:r w:rsidR="00AF0AEF" w:rsidRPr="00AF0AEF">
          <w:rPr>
            <w:rStyle w:val="Hipercze"/>
            <w:sz w:val="18"/>
            <w:szCs w:val="18"/>
          </w:rPr>
          <w:t>w</w:t>
        </w:r>
        <w:r w:rsidR="00AF0AEF" w:rsidRPr="00AF0AEF">
          <w:rPr>
            <w:rStyle w:val="Hipercze"/>
            <w:sz w:val="18"/>
            <w:szCs w:val="18"/>
          </w:rPr>
          <w:t>.edu.pl/Poste</w:t>
        </w:r>
        <w:r w:rsidR="00AF0AEF" w:rsidRPr="00AF0AEF">
          <w:rPr>
            <w:rStyle w:val="Hipercze"/>
            <w:sz w:val="18"/>
            <w:szCs w:val="18"/>
          </w:rPr>
          <w:t>p</w:t>
        </w:r>
        <w:r w:rsidR="00AF0AEF" w:rsidRPr="00AF0AEF">
          <w:rPr>
            <w:rStyle w:val="Hipercze"/>
            <w:sz w:val="18"/>
            <w:szCs w:val="18"/>
          </w:rPr>
          <w:t>owania-w-sprawie-nadania-stopnia-naukowego/Doktoraty/Wszczete-do-30-kwietnia-2019-r/Dyscyplina-informatyka-techniczna-i-telekomunikacja-dziedzina-nauk-inzynieryjno-technicznych/mgr-inz.-Piotr-Bialczak</w:t>
        </w:r>
      </w:hyperlink>
      <w:r w:rsidR="00130ED0">
        <w:t xml:space="preserve"> </w:t>
      </w:r>
    </w:p>
    <w:p w14:paraId="4136AFD7" w14:textId="77777777" w:rsidR="00904D97" w:rsidRDefault="00904D97" w:rsidP="00122404">
      <w:pPr>
        <w:spacing w:after="209"/>
        <w:rPr>
          <w:rFonts w:eastAsia="Times New Roman" w:cstheme="minorHAnsi"/>
          <w:sz w:val="18"/>
          <w:szCs w:val="18"/>
        </w:rPr>
      </w:pPr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dr hab. inż. Jarosław Arabas</w:t>
      </w:r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Noto Sans Devanagari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qwUA3U5+gCwAAAA="/>
  </w:docVars>
  <w:rsids>
    <w:rsidRoot w:val="00B770F1"/>
    <w:rsid w:val="000539F8"/>
    <w:rsid w:val="00072A02"/>
    <w:rsid w:val="00072D58"/>
    <w:rsid w:val="00077083"/>
    <w:rsid w:val="000C5877"/>
    <w:rsid w:val="000E2664"/>
    <w:rsid w:val="001040CD"/>
    <w:rsid w:val="00112B62"/>
    <w:rsid w:val="0012084B"/>
    <w:rsid w:val="00122404"/>
    <w:rsid w:val="00130ED0"/>
    <w:rsid w:val="001431CA"/>
    <w:rsid w:val="001518B5"/>
    <w:rsid w:val="001650B6"/>
    <w:rsid w:val="00180436"/>
    <w:rsid w:val="001A1E5B"/>
    <w:rsid w:val="001B33B9"/>
    <w:rsid w:val="001B4BF4"/>
    <w:rsid w:val="001D46E7"/>
    <w:rsid w:val="001E4815"/>
    <w:rsid w:val="00234DF7"/>
    <w:rsid w:val="00251C77"/>
    <w:rsid w:val="0027328D"/>
    <w:rsid w:val="002744FC"/>
    <w:rsid w:val="0027485A"/>
    <w:rsid w:val="002C5E9D"/>
    <w:rsid w:val="002E38A7"/>
    <w:rsid w:val="002F7384"/>
    <w:rsid w:val="00313B6D"/>
    <w:rsid w:val="00317EE0"/>
    <w:rsid w:val="003445D6"/>
    <w:rsid w:val="00360FC7"/>
    <w:rsid w:val="0039015D"/>
    <w:rsid w:val="003A4E08"/>
    <w:rsid w:val="003F3C1D"/>
    <w:rsid w:val="00461AF1"/>
    <w:rsid w:val="004B2F62"/>
    <w:rsid w:val="005D48D1"/>
    <w:rsid w:val="00611D8C"/>
    <w:rsid w:val="00672C6F"/>
    <w:rsid w:val="007027CF"/>
    <w:rsid w:val="00712016"/>
    <w:rsid w:val="00712E80"/>
    <w:rsid w:val="007602A5"/>
    <w:rsid w:val="00771C25"/>
    <w:rsid w:val="007A5531"/>
    <w:rsid w:val="007F3785"/>
    <w:rsid w:val="008060C5"/>
    <w:rsid w:val="00825942"/>
    <w:rsid w:val="00856736"/>
    <w:rsid w:val="00904D97"/>
    <w:rsid w:val="00907AF0"/>
    <w:rsid w:val="009A79C5"/>
    <w:rsid w:val="009B1BE1"/>
    <w:rsid w:val="009B1C64"/>
    <w:rsid w:val="009F2147"/>
    <w:rsid w:val="00A12403"/>
    <w:rsid w:val="00A737AE"/>
    <w:rsid w:val="00A80402"/>
    <w:rsid w:val="00A8199E"/>
    <w:rsid w:val="00AA33F9"/>
    <w:rsid w:val="00AD1F41"/>
    <w:rsid w:val="00AF0AEF"/>
    <w:rsid w:val="00B13832"/>
    <w:rsid w:val="00B770F1"/>
    <w:rsid w:val="00C04481"/>
    <w:rsid w:val="00C46D16"/>
    <w:rsid w:val="00C53BB5"/>
    <w:rsid w:val="00CB2015"/>
    <w:rsid w:val="00CC12BB"/>
    <w:rsid w:val="00D021E5"/>
    <w:rsid w:val="00D15660"/>
    <w:rsid w:val="00D22523"/>
    <w:rsid w:val="00D31CA5"/>
    <w:rsid w:val="00D45760"/>
    <w:rsid w:val="00D507C8"/>
    <w:rsid w:val="00D56B7A"/>
    <w:rsid w:val="00D91968"/>
    <w:rsid w:val="00DD3F71"/>
    <w:rsid w:val="00DE1787"/>
    <w:rsid w:val="00E423CB"/>
    <w:rsid w:val="00E43927"/>
    <w:rsid w:val="00E44418"/>
    <w:rsid w:val="00E81BE6"/>
    <w:rsid w:val="00EE2D7B"/>
    <w:rsid w:val="00EE56FF"/>
    <w:rsid w:val="00F127DE"/>
    <w:rsid w:val="00F23116"/>
    <w:rsid w:val="00F25D99"/>
    <w:rsid w:val="00F56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30E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bip.pw.edu.pl/Postepowania-w-sprawie-nadania-stopnia-naukowego/Doktoraty/Wszczete-do-30-kwietnia-2019-r/Dyscyplina-informatyka-techniczna-i-telekomunikacja-dziedzina-nauk-inzynieryjno-technicznych/mgr-inz.-Piotr-Bialczak" TargetMode="External"/><Relationship Id="rId4" Type="http://schemas.openxmlformats.org/officeDocument/2006/relationships/hyperlink" Target="mailto:andrzej.beben@pw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4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Andrzej Bęben</cp:lastModifiedBy>
  <cp:revision>3</cp:revision>
  <dcterms:created xsi:type="dcterms:W3CDTF">2023-03-22T10:55:00Z</dcterms:created>
  <dcterms:modified xsi:type="dcterms:W3CDTF">2023-03-22T10:56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